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043A" w:rsidRPr="008F422A" w:rsidRDefault="006D043A" w:rsidP="00E11DCE">
      <w:pPr>
        <w:spacing w:before="120"/>
        <w:rPr>
          <w:rFonts w:ascii="Century Gothic" w:hAnsi="Century Gothic" w:cs="Arial"/>
          <w:b/>
          <w:color w:val="003366"/>
          <w:sz w:val="8"/>
          <w:szCs w:val="16"/>
          <w:lang w:val="hr-HR"/>
        </w:rPr>
      </w:pPr>
    </w:p>
    <w:p w:rsidR="006D043A" w:rsidRDefault="00323CC9" w:rsidP="00E11DCE">
      <w:pPr>
        <w:spacing w:before="120"/>
        <w:rPr>
          <w:rFonts w:ascii="Century Gothic" w:hAnsi="Century Gothic" w:cs="Arial"/>
          <w:b/>
          <w:color w:val="003366"/>
          <w:lang w:val="hr-HR"/>
        </w:rPr>
      </w:pPr>
      <w:r>
        <w:rPr>
          <w:rFonts w:ascii="Century Gothic" w:hAnsi="Century Gothic" w:cs="Arial"/>
          <w:b/>
          <w:color w:val="003366"/>
          <w:lang w:val="hr-HR"/>
        </w:rPr>
        <w:t>Petak, 09</w:t>
      </w:r>
      <w:r w:rsidR="00735604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8F422A">
        <w:rPr>
          <w:rFonts w:ascii="Century Gothic" w:hAnsi="Century Gothic" w:cs="Arial"/>
          <w:b/>
          <w:color w:val="003366"/>
          <w:lang w:val="hr-HR"/>
        </w:rPr>
        <w:t>ožujka</w:t>
      </w:r>
      <w:r w:rsidR="004C5F4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8F422A">
        <w:rPr>
          <w:rFonts w:ascii="Century Gothic" w:hAnsi="Century Gothic" w:cs="Arial"/>
          <w:b/>
          <w:color w:val="003366"/>
          <w:lang w:val="hr-HR"/>
        </w:rPr>
        <w:t>2018</w:t>
      </w:r>
      <w:r w:rsidR="00C1076A" w:rsidRPr="00762D30">
        <w:rPr>
          <w:rFonts w:ascii="Century Gothic" w:hAnsi="Century Gothic" w:cs="Arial"/>
          <w:b/>
          <w:color w:val="003366"/>
          <w:lang w:val="hr-HR"/>
        </w:rPr>
        <w:t>.</w:t>
      </w:r>
      <w:r w:rsidR="0056332F" w:rsidRPr="00762D30">
        <w:rPr>
          <w:rFonts w:ascii="Century Gothic" w:hAnsi="Century Gothic" w:cs="Arial"/>
          <w:b/>
          <w:color w:val="003366"/>
          <w:lang w:val="hr-HR"/>
        </w:rPr>
        <w:t xml:space="preserve"> </w:t>
      </w:r>
      <w:r w:rsidR="008F422A">
        <w:rPr>
          <w:rFonts w:ascii="Century Gothic" w:hAnsi="Century Gothic" w:cs="Arial"/>
          <w:b/>
          <w:color w:val="003366"/>
          <w:lang w:val="hr-HR"/>
        </w:rPr>
        <w:t>god.</w:t>
      </w:r>
    </w:p>
    <w:p w:rsidR="00C248CB" w:rsidRPr="00DA0E9D" w:rsidRDefault="008F422A" w:rsidP="00E11DCE">
      <w:pPr>
        <w:spacing w:before="120"/>
        <w:rPr>
          <w:rFonts w:ascii="Century Gothic" w:hAnsi="Century Gothic" w:cs="Arial"/>
          <w:b/>
          <w:bCs/>
          <w:color w:val="003366"/>
          <w:lang w:val="de-DE"/>
        </w:rPr>
      </w:pPr>
      <w:r>
        <w:rPr>
          <w:rFonts w:ascii="Century Gothic" w:hAnsi="Century Gothic" w:cs="Arial"/>
          <w:b/>
          <w:bCs/>
          <w:color w:val="003366"/>
          <w:lang w:val="de-DE"/>
        </w:rPr>
        <w:t>Vinarija</w:t>
      </w:r>
      <w:r w:rsidRPr="008F422A">
        <w:t xml:space="preserve"> </w:t>
      </w:r>
      <w:r w:rsidRPr="008F422A">
        <w:rPr>
          <w:rFonts w:ascii="Century Gothic" w:hAnsi="Century Gothic" w:cs="Arial"/>
          <w:b/>
          <w:bCs/>
          <w:color w:val="003366"/>
          <w:lang w:val="de-DE"/>
        </w:rPr>
        <w:t>BARAKA, Bogdanovići 36, Šibenik</w:t>
      </w:r>
    </w:p>
    <w:p w:rsidR="00247C33" w:rsidRPr="006D043A" w:rsidRDefault="00247C33" w:rsidP="00C248CB">
      <w:pPr>
        <w:pStyle w:val="BodyText"/>
        <w:tabs>
          <w:tab w:val="left" w:pos="1260"/>
          <w:tab w:val="left" w:pos="1440"/>
        </w:tabs>
        <w:spacing w:before="120"/>
        <w:rPr>
          <w:rFonts w:ascii="Century Gothic" w:hAnsi="Century Gothic"/>
          <w:iCs/>
          <w:color w:val="003366"/>
          <w:spacing w:val="30"/>
          <w:sz w:val="8"/>
          <w:szCs w:val="8"/>
          <w:lang w:val="hr-HR"/>
        </w:rPr>
      </w:pPr>
    </w:p>
    <w:p w:rsidR="00895B23" w:rsidRPr="00762D30" w:rsidRDefault="00832C21" w:rsidP="00C248CB">
      <w:pPr>
        <w:pStyle w:val="BodyText"/>
        <w:tabs>
          <w:tab w:val="left" w:pos="1260"/>
          <w:tab w:val="left" w:pos="1440"/>
        </w:tabs>
        <w:spacing w:before="120"/>
        <w:rPr>
          <w:rFonts w:ascii="Century Gothic" w:hAnsi="Century Gothic"/>
          <w:color w:val="003366"/>
          <w:sz w:val="24"/>
        </w:rPr>
      </w:pPr>
      <w:proofErr w:type="spellStart"/>
      <w:r w:rsidRPr="00762D30">
        <w:rPr>
          <w:rFonts w:ascii="Century Gothic" w:hAnsi="Century Gothic"/>
          <w:iCs/>
          <w:color w:val="003366"/>
          <w:spacing w:val="30"/>
          <w:sz w:val="36"/>
          <w:szCs w:val="36"/>
        </w:rPr>
        <w:t>Prijavnic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>z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seminar </w:t>
      </w:r>
    </w:p>
    <w:p w:rsidR="00E122DD" w:rsidRPr="00762D30" w:rsidRDefault="006D043A" w:rsidP="006D043A">
      <w:pPr>
        <w:pStyle w:val="BodyText"/>
        <w:tabs>
          <w:tab w:val="left" w:pos="3405"/>
        </w:tabs>
        <w:spacing w:line="360" w:lineRule="auto"/>
        <w:rPr>
          <w:rFonts w:ascii="Century Gothic" w:hAnsi="Century Gothic"/>
          <w:bCs w:val="0"/>
          <w:color w:val="808080"/>
          <w:sz w:val="19"/>
          <w:szCs w:val="19"/>
        </w:rPr>
      </w:pPr>
      <w:r>
        <w:rPr>
          <w:rFonts w:ascii="Century Gothic" w:hAnsi="Century Gothic"/>
          <w:bCs w:val="0"/>
          <w:color w:val="808080"/>
          <w:sz w:val="19"/>
          <w:szCs w:val="19"/>
        </w:rPr>
        <w:tab/>
      </w: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815E03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815E03" w:rsidRPr="008F422A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8F422A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1</w:t>
            </w:r>
            <w:r w:rsidR="00815E03"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815E03" w:rsidRPr="008F422A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815E03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odaci o </w:t>
            </w:r>
            <w:r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udioniku</w:t>
            </w:r>
            <w:r w:rsidR="00815E03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institucija,</w:t>
            </w:r>
            <w:r w:rsidR="00B97DDA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E2186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druga</w:t>
            </w:r>
            <w:r w:rsidR="008F5EF4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, obrt,</w:t>
            </w:r>
            <w:r w:rsidR="00FA22C7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G)</w:t>
            </w: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08"/>
      </w:tblGrid>
      <w:tr w:rsidR="00130503" w:rsidRPr="00762D30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  <w:tr w:rsidR="00713D35" w:rsidRPr="00762D30" w:rsidTr="008F0315">
        <w:trPr>
          <w:trHeight w:val="284"/>
        </w:trPr>
        <w:tc>
          <w:tcPr>
            <w:tcW w:w="6408" w:type="dxa"/>
            <w:tcBorders>
              <w:top w:val="nil"/>
              <w:left w:val="single" w:sz="2" w:space="0" w:color="666699"/>
              <w:bottom w:val="single" w:sz="2" w:space="0" w:color="666699"/>
              <w:right w:val="single" w:sz="2" w:space="0" w:color="666699"/>
            </w:tcBorders>
          </w:tcPr>
          <w:p w:rsidR="00713D35" w:rsidRPr="00762D30" w:rsidRDefault="00713D35" w:rsidP="00577E69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130503" w:rsidRPr="00762D30" w:rsidRDefault="002B524D" w:rsidP="008F422A">
      <w:pPr>
        <w:pStyle w:val="BodyText"/>
        <w:numPr>
          <w:ilvl w:val="0"/>
          <w:numId w:val="13"/>
        </w:numPr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Naziv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:rsidR="00130503" w:rsidRPr="00762D30" w:rsidRDefault="00130503" w:rsidP="008F422A">
      <w:pPr>
        <w:pStyle w:val="BodyText"/>
        <w:numPr>
          <w:ilvl w:val="0"/>
          <w:numId w:val="13"/>
        </w:numPr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  <w:proofErr w:type="spellEnd"/>
    </w:p>
    <w:p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 w:val="0"/>
          <w:bCs w:val="0"/>
          <w:color w:val="333333"/>
          <w:sz w:val="18"/>
          <w:szCs w:val="18"/>
        </w:rPr>
      </w:pPr>
    </w:p>
    <w:p w:rsidR="004E7068" w:rsidRPr="00762D30" w:rsidRDefault="004E7068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6"/>
          <w:szCs w:val="6"/>
        </w:rPr>
      </w:pPr>
    </w:p>
    <w:p w:rsidR="0065668B" w:rsidRPr="00762D30" w:rsidRDefault="00713D35" w:rsidP="008F422A">
      <w:pPr>
        <w:pStyle w:val="BodyText"/>
        <w:numPr>
          <w:ilvl w:val="0"/>
          <w:numId w:val="13"/>
        </w:numPr>
        <w:spacing w:before="120"/>
        <w:ind w:left="363" w:hanging="363"/>
        <w:rPr>
          <w:rFonts w:ascii="Century Gothic" w:hAnsi="Century Gothic"/>
          <w:bCs w:val="0"/>
          <w:color w:val="003366"/>
          <w:sz w:val="18"/>
          <w:szCs w:val="18"/>
        </w:rPr>
      </w:pPr>
      <w:r w:rsidRPr="008F422A">
        <w:rPr>
          <w:rFonts w:ascii="Century Gothic" w:hAnsi="Century Gothic"/>
          <w:bCs w:val="0"/>
          <w:color w:val="003366"/>
          <w:sz w:val="20"/>
          <w:szCs w:val="18"/>
        </w:rPr>
        <w:t>OIB</w:t>
      </w:r>
      <w:r w:rsidR="00B47CD7" w:rsidRPr="00762D30">
        <w:rPr>
          <w:rFonts w:ascii="Century Gothic" w:hAnsi="Century Gothic"/>
          <w:bCs w:val="0"/>
          <w:color w:val="003366"/>
          <w:sz w:val="18"/>
          <w:szCs w:val="18"/>
        </w:rPr>
        <w:t xml:space="preserve"> </w:t>
      </w:r>
    </w:p>
    <w:p w:rsidR="00815E03" w:rsidRPr="00762D30" w:rsidRDefault="00815E03" w:rsidP="00793710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 w:firstRow="1" w:lastRow="1" w:firstColumn="1" w:lastColumn="1" w:noHBand="0" w:noVBand="0"/>
      </w:tblPr>
      <w:tblGrid>
        <w:gridCol w:w="3143"/>
        <w:gridCol w:w="3265"/>
      </w:tblGrid>
      <w:tr w:rsidR="00997AF3" w:rsidRPr="00762D30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:rsidR="00114B5B" w:rsidRPr="00762D30" w:rsidRDefault="004E7068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:rsidR="00815E03" w:rsidRPr="00762D30" w:rsidRDefault="004E7068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:rsidR="00114B5B" w:rsidRPr="00762D30" w:rsidRDefault="00114B5B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:rsidR="00D81D5E" w:rsidRPr="00762D30" w:rsidRDefault="00D81D5E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815E03" w:rsidRPr="00762D30" w:rsidRDefault="004E7068" w:rsidP="008F422A">
      <w:pPr>
        <w:pStyle w:val="BodyText"/>
        <w:numPr>
          <w:ilvl w:val="0"/>
          <w:numId w:val="15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</w:p>
    <w:p w:rsidR="00815E03" w:rsidRPr="00762D30" w:rsidRDefault="00815E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815E03" w:rsidRPr="00762D30" w:rsidRDefault="001627BC" w:rsidP="008F422A">
      <w:pPr>
        <w:pStyle w:val="BodyText"/>
        <w:numPr>
          <w:ilvl w:val="0"/>
          <w:numId w:val="15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  <w:r w:rsidRPr="00762D30">
        <w:rPr>
          <w:rFonts w:ascii="Century Gothic" w:hAnsi="Century Gothic"/>
          <w:bCs w:val="0"/>
          <w:color w:val="808080"/>
          <w:sz w:val="20"/>
          <w:szCs w:val="20"/>
        </w:rPr>
        <w:tab/>
      </w:r>
    </w:p>
    <w:p w:rsidR="00997AF3" w:rsidRPr="00762D30" w:rsidRDefault="00997AF3" w:rsidP="00815E03">
      <w:pPr>
        <w:pStyle w:val="BodyText"/>
        <w:rPr>
          <w:rFonts w:ascii="Century Gothic" w:hAnsi="Century Gothic"/>
          <w:bCs w:val="0"/>
          <w:color w:val="808080"/>
          <w:sz w:val="20"/>
          <w:szCs w:val="20"/>
        </w:rPr>
      </w:pPr>
    </w:p>
    <w:p w:rsidR="00463A67" w:rsidRPr="006D043A" w:rsidRDefault="00463A67" w:rsidP="00815E03">
      <w:pPr>
        <w:pStyle w:val="BodyText"/>
        <w:rPr>
          <w:rFonts w:ascii="Century Gothic" w:hAnsi="Century Gothic"/>
          <w:bCs w:val="0"/>
          <w:color w:val="808080"/>
          <w:sz w:val="16"/>
          <w:szCs w:val="16"/>
        </w:rPr>
      </w:pPr>
    </w:p>
    <w:p w:rsidR="0041230F" w:rsidRPr="00762D30" w:rsidRDefault="0041230F" w:rsidP="00815E03">
      <w:pPr>
        <w:pStyle w:val="BodyText"/>
        <w:rPr>
          <w:rFonts w:ascii="Century Gothic" w:hAnsi="Century Gothic"/>
          <w:bCs w:val="0"/>
          <w:iCs/>
          <w:color w:val="808080"/>
          <w:sz w:val="6"/>
          <w:szCs w:val="6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230982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230982" w:rsidRPr="008F422A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8F422A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2</w:t>
            </w:r>
            <w:r w:rsidR="00230982"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230982"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230982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odaci o polazniku</w:t>
            </w:r>
            <w:r w:rsidR="00230982" w:rsidRPr="008F422A">
              <w:rPr>
                <w:rFonts w:ascii="Century Gothic" w:hAnsi="Century Gothic" w:cs="Arial"/>
                <w:bCs w:val="0"/>
                <w:color w:val="808080"/>
                <w:spacing w:val="30"/>
                <w:sz w:val="28"/>
                <w:szCs w:val="28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</w:tc>
      </w:tr>
    </w:tbl>
    <w:p w:rsidR="00D245DA" w:rsidRPr="00762D30" w:rsidRDefault="00D245DA" w:rsidP="00815E0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80"/>
      </w:tblGrid>
      <w:tr w:rsidR="007F7AD9" w:rsidRPr="00762D30" w:rsidTr="007C7B7F">
        <w:trPr>
          <w:trHeight w:val="454"/>
        </w:trPr>
        <w:tc>
          <w:tcPr>
            <w:tcW w:w="6480" w:type="dxa"/>
            <w:vAlign w:val="bottom"/>
          </w:tcPr>
          <w:p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:rsidR="00230982" w:rsidRPr="00762D30" w:rsidRDefault="00230982" w:rsidP="008F422A">
      <w:pPr>
        <w:pStyle w:val="BodyText"/>
        <w:numPr>
          <w:ilvl w:val="0"/>
          <w:numId w:val="16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i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prezime</w:t>
      </w:r>
      <w:proofErr w:type="spellEnd"/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:rsidR="00230982" w:rsidRPr="00762D30" w:rsidRDefault="00230982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:rsidR="00952C66" w:rsidRPr="00762D30" w:rsidRDefault="00952C66" w:rsidP="005D66C3">
      <w:pPr>
        <w:pStyle w:val="BodyText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076652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8F422A">
      <w:pPr>
        <w:pStyle w:val="BodyText"/>
        <w:numPr>
          <w:ilvl w:val="0"/>
          <w:numId w:val="16"/>
        </w:numPr>
        <w:tabs>
          <w:tab w:val="left" w:pos="7513"/>
        </w:tabs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ethod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sku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em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minara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:rsidR="002D0A25" w:rsidRPr="00762D30" w:rsidRDefault="002D0A25" w:rsidP="00546F1E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2960AE">
        <w:tc>
          <w:tcPr>
            <w:tcW w:w="315" w:type="dxa"/>
            <w:shd w:val="clear" w:color="auto" w:fill="auto"/>
          </w:tcPr>
          <w:p w:rsidR="00546F1E" w:rsidRPr="00762D30" w:rsidRDefault="00546F1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2960AE" w:rsidRPr="00762D30" w:rsidTr="002960AE">
        <w:tc>
          <w:tcPr>
            <w:tcW w:w="315" w:type="dxa"/>
          </w:tcPr>
          <w:p w:rsidR="002960AE" w:rsidRPr="00762D30" w:rsidRDefault="002960A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546F1E" w:rsidRPr="00762D30" w:rsidRDefault="002D0A25" w:rsidP="008F422A">
      <w:pPr>
        <w:pStyle w:val="BodyText"/>
        <w:numPr>
          <w:ilvl w:val="0"/>
          <w:numId w:val="16"/>
        </w:numPr>
        <w:spacing w:before="1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urističk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ljačko</w:t>
      </w:r>
      <w:proofErr w:type="spellEnd"/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gospodar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:rsidR="00606BE5" w:rsidRPr="00762D30" w:rsidRDefault="00606BE5" w:rsidP="005D66C3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:rsidTr="004237C8">
        <w:tc>
          <w:tcPr>
            <w:tcW w:w="315" w:type="dxa"/>
            <w:shd w:val="clear" w:color="auto" w:fill="auto"/>
          </w:tcPr>
          <w:p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4555F9" w:rsidRPr="00762D30" w:rsidTr="004237C8">
        <w:tc>
          <w:tcPr>
            <w:tcW w:w="315" w:type="dxa"/>
            <w:shd w:val="clear" w:color="auto" w:fill="auto"/>
          </w:tcPr>
          <w:p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2D0A25" w:rsidRPr="00762D30" w:rsidRDefault="002D0A25" w:rsidP="008F422A">
      <w:pPr>
        <w:pStyle w:val="BodyText"/>
        <w:numPr>
          <w:ilvl w:val="0"/>
          <w:numId w:val="16"/>
        </w:numPr>
        <w:spacing w:before="1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udionik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zaposlen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koj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nstitucij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4962"/>
      </w:tblGrid>
      <w:tr w:rsidR="00352B00" w:rsidRPr="00762D30" w:rsidTr="00352B00">
        <w:trPr>
          <w:trHeight w:val="454"/>
        </w:trPr>
        <w:tc>
          <w:tcPr>
            <w:tcW w:w="4962" w:type="dxa"/>
            <w:vAlign w:val="bottom"/>
          </w:tcPr>
          <w:p w:rsidR="00352B00" w:rsidRPr="00762D30" w:rsidRDefault="00352B00" w:rsidP="00352B00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:rsidR="00606BE5" w:rsidRPr="00762D30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</w:t>
      </w:r>
      <w:proofErr w:type="spellStart"/>
      <w:proofErr w:type="gram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navesti</w:t>
      </w:r>
      <w:proofErr w:type="spellEnd"/>
      <w:proofErr w:type="gram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kojoj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)</w:t>
      </w:r>
    </w:p>
    <w:p w:rsidR="002D0A25" w:rsidRPr="00762D30" w:rsidRDefault="002D0A25" w:rsidP="0013122F">
      <w:pPr>
        <w:pStyle w:val="BodyText"/>
        <w:rPr>
          <w:rFonts w:ascii="Century Gothic" w:hAnsi="Century Gothic"/>
          <w:b w:val="0"/>
          <w:bCs w:val="0"/>
          <w:iCs/>
          <w:color w:val="003366"/>
          <w:sz w:val="24"/>
        </w:rPr>
        <w:sectPr w:rsidR="002D0A25" w:rsidRPr="00762D30" w:rsidSect="006D3D8F">
          <w:headerReference w:type="default" r:id="rId8"/>
          <w:footerReference w:type="default" r:id="rId9"/>
          <w:pgSz w:w="11906" w:h="16838"/>
          <w:pgMar w:top="1568" w:right="1106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</w:p>
    <w:p w:rsidR="00E122DD" w:rsidRPr="00762D30" w:rsidRDefault="00E122DD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13122F" w:rsidRPr="00762D30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7F7AD9" w:rsidRPr="00762D30" w:rsidTr="007C7B7F">
        <w:trPr>
          <w:trHeight w:val="514"/>
        </w:trPr>
        <w:tc>
          <w:tcPr>
            <w:tcW w:w="9846" w:type="dxa"/>
            <w:shd w:val="clear" w:color="auto" w:fill="auto"/>
          </w:tcPr>
          <w:p w:rsidR="007F7AD9" w:rsidRPr="008F422A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8F422A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lastRenderedPageBreak/>
              <w:t xml:space="preserve">  </w:t>
            </w:r>
            <w:r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3</w:t>
            </w:r>
            <w:r w:rsidR="007F7AD9" w:rsidRPr="008F422A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7F7AD9" w:rsidRPr="008F422A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7F7AD9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rijava i </w:t>
            </w:r>
            <w:r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snovne upute</w:t>
            </w:r>
          </w:p>
        </w:tc>
      </w:tr>
    </w:tbl>
    <w:p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:rsidR="00E161F3" w:rsidRPr="00762D30" w:rsidRDefault="00DF21C9" w:rsidP="008F422A">
      <w:pPr>
        <w:pStyle w:val="BodyText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se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maju</w:t>
      </w:r>
      <w:proofErr w:type="spellEnd"/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</w:t>
      </w:r>
      <w:r w:rsidR="0043772B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3772B">
        <w:rPr>
          <w:rFonts w:ascii="Century Gothic" w:hAnsi="Century Gothic"/>
          <w:bCs w:val="0"/>
          <w:iCs/>
          <w:color w:val="003366"/>
          <w:sz w:val="20"/>
          <w:szCs w:val="20"/>
        </w:rPr>
        <w:t>četvrtka</w:t>
      </w:r>
      <w:proofErr w:type="spellEnd"/>
      <w:r w:rsidR="0043772B">
        <w:rPr>
          <w:rFonts w:ascii="Century Gothic" w:hAnsi="Century Gothic"/>
          <w:bCs w:val="0"/>
          <w:iCs/>
          <w:color w:val="003366"/>
          <w:sz w:val="20"/>
          <w:szCs w:val="20"/>
        </w:rPr>
        <w:t>,</w:t>
      </w:r>
      <w:r w:rsidR="00441DE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323CC9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08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r w:rsidR="008F422A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ožujka</w:t>
      </w:r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D36A02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01</w:t>
      </w:r>
      <w:r w:rsidR="008F422A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8</w:t>
      </w:r>
      <w:r w:rsidR="0041230F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.</w:t>
      </w:r>
      <w:r w:rsidR="008F422A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8F422A">
        <w:rPr>
          <w:rFonts w:ascii="Century Gothic" w:hAnsi="Century Gothic"/>
          <w:bCs w:val="0"/>
          <w:iCs/>
          <w:color w:val="003366"/>
          <w:sz w:val="20"/>
          <w:szCs w:val="20"/>
        </w:rPr>
        <w:t>godine</w:t>
      </w:r>
      <w:proofErr w:type="spell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e-mail: </w:t>
      </w:r>
      <w:hyperlink r:id="rId10" w:history="1">
        <w:r w:rsidR="008F422A" w:rsidRPr="00326F57">
          <w:rPr>
            <w:rStyle w:val="Hyperlink"/>
            <w:rFonts w:ascii="Century Gothic" w:hAnsi="Century Gothic"/>
            <w:bCs w:val="0"/>
            <w:iCs/>
            <w:sz w:val="20"/>
            <w:szCs w:val="20"/>
          </w:rPr>
          <w:t>info@klubselo.hr</w:t>
        </w:r>
      </w:hyperlink>
    </w:p>
    <w:p w:rsidR="007E001F" w:rsidRPr="00762D30" w:rsidRDefault="007E001F" w:rsidP="008F422A">
      <w:pPr>
        <w:pStyle w:val="BodyText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Seminar je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za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k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besplatan</w:t>
      </w:r>
      <w:bookmarkStart w:id="0" w:name="_GoBack"/>
      <w:bookmarkEnd w:id="0"/>
      <w:proofErr w:type="spellEnd"/>
    </w:p>
    <w:p w:rsidR="0041230F" w:rsidRPr="00762D30" w:rsidRDefault="00D012A8" w:rsidP="008F422A">
      <w:pPr>
        <w:pStyle w:val="BodyText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am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laćaju</w:t>
      </w:r>
      <w:proofErr w:type="spellEnd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rijevoz</w:t>
      </w:r>
      <w:proofErr w:type="spellEnd"/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i</w:t>
      </w: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tn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usluge</w:t>
      </w:r>
      <w:proofErr w:type="spellEnd"/>
    </w:p>
    <w:p w:rsidR="0006038C" w:rsidRPr="00762D30" w:rsidRDefault="0041230F" w:rsidP="008F422A">
      <w:pPr>
        <w:pStyle w:val="BodyText"/>
        <w:numPr>
          <w:ilvl w:val="0"/>
          <w:numId w:val="20"/>
        </w:numPr>
        <w:rPr>
          <w:rFonts w:ascii="Century Gothic" w:hAnsi="Century Gothic"/>
          <w:b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v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ć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dobit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materijal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isanom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oblik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t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otvrd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o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jelovanju</w:t>
      </w:r>
      <w:proofErr w:type="spellEnd"/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:rsidR="006D043A" w:rsidRDefault="00AF0562" w:rsidP="006D043A">
      <w:pPr>
        <w:pStyle w:val="BodyText"/>
        <w:rPr>
          <w:rFonts w:ascii="Century Gothic" w:hAnsi="Century Gothic"/>
          <w:b w:val="0"/>
          <w:color w:val="0F243E"/>
          <w:sz w:val="20"/>
          <w:szCs w:val="18"/>
          <w:lang w:val="hr-HR"/>
        </w:rPr>
      </w:pPr>
      <w:r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 </w:t>
      </w:r>
      <w:r w:rsidRPr="00762D30">
        <w:rPr>
          <w:rFonts w:ascii="Century Gothic" w:hAnsi="Century Gothic"/>
          <w:b w:val="0"/>
          <w:color w:val="0F243E"/>
          <w:sz w:val="20"/>
          <w:szCs w:val="18"/>
        </w:rPr>
        <w:tab/>
      </w:r>
    </w:p>
    <w:p w:rsidR="008F422A" w:rsidRPr="008F422A" w:rsidRDefault="008F422A" w:rsidP="006D043A">
      <w:pPr>
        <w:pStyle w:val="BodyText"/>
        <w:rPr>
          <w:rFonts w:ascii="Century Gothic" w:hAnsi="Century Gothic"/>
          <w:b w:val="0"/>
          <w:color w:val="0F243E"/>
          <w:sz w:val="6"/>
          <w:szCs w:val="18"/>
        </w:rPr>
      </w:pPr>
    </w:p>
    <w:p w:rsidR="00606BE5" w:rsidRPr="00762D30" w:rsidRDefault="00762D30" w:rsidP="006D043A">
      <w:pPr>
        <w:pStyle w:val="BodyText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proofErr w:type="spellStart"/>
      <w:r w:rsidRPr="00762D30">
        <w:rPr>
          <w:rFonts w:ascii="Century Gothic" w:hAnsi="Century Gothic"/>
          <w:b w:val="0"/>
          <w:color w:val="0F243E"/>
          <w:sz w:val="20"/>
          <w:szCs w:val="18"/>
        </w:rPr>
        <w:t>Mjesto</w:t>
      </w:r>
      <w:proofErr w:type="spellEnd"/>
      <w:r w:rsidRPr="00762D30">
        <w:rPr>
          <w:rFonts w:ascii="Century Gothic" w:hAnsi="Century Gothic"/>
          <w:b w:val="0"/>
          <w:color w:val="0F243E"/>
          <w:sz w:val="20"/>
          <w:szCs w:val="18"/>
        </w:rPr>
        <w:t>, datum i</w:t>
      </w:r>
      <w:r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31DA" w:rsidRDefault="004B31DA">
      <w:r>
        <w:separator/>
      </w:r>
    </w:p>
  </w:endnote>
  <w:endnote w:type="continuationSeparator" w:id="0">
    <w:p w:rsidR="004B31DA" w:rsidRDefault="004B3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Default="003E3482">
    <w:pPr>
      <w:pStyle w:val="Footer"/>
      <w:rPr>
        <w:lang w:val="hr-HR"/>
      </w:rPr>
    </w:pPr>
  </w:p>
  <w:p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31DA" w:rsidRDefault="004B31DA">
      <w:r>
        <w:separator/>
      </w:r>
    </w:p>
  </w:footnote>
  <w:footnote w:type="continuationSeparator" w:id="0">
    <w:p w:rsidR="004B31DA" w:rsidRDefault="004B31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0E93" w:rsidRPr="00762D30" w:rsidRDefault="008F422A">
    <w:pPr>
      <w:pStyle w:val="Header"/>
      <w:rPr>
        <w:rFonts w:ascii="Century Gothic" w:hAnsi="Century Gothic" w:cs="Arial"/>
        <w:b/>
        <w:color w:val="003366"/>
        <w:lang w:val="pl-PL"/>
      </w:rPr>
    </w:pPr>
    <w:r>
      <w:rPr>
        <w:rFonts w:ascii="Century Gothic" w:hAnsi="Century Gothic" w:cs="Arial"/>
        <w:b/>
        <w:noProof/>
        <w:color w:val="003366"/>
        <w:lang w:val="hr-H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867275</wp:posOffset>
              </wp:positionH>
              <wp:positionV relativeFrom="paragraph">
                <wp:posOffset>-97790</wp:posOffset>
              </wp:positionV>
              <wp:extent cx="1714500" cy="880110"/>
              <wp:effectExtent l="0" t="0" r="381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8801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85DF2" w:rsidRPr="00762D30" w:rsidRDefault="00285DF2">
                          <w:pPr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</w:pPr>
                          <w:r w:rsidRPr="00762D30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201</w:t>
                          </w:r>
                          <w:r w:rsidR="008F422A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83.25pt;margin-top:-7.7pt;width:135pt;height:6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" stroked="f">
              <v:textbox>
                <w:txbxContent>
                  <w:p w:rsidR="00285DF2" w:rsidRPr="00762D30" w:rsidRDefault="00285DF2">
                    <w:pPr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</w:pPr>
                    <w:r w:rsidRPr="00762D30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201</w:t>
                    </w:r>
                    <w:r w:rsidR="008F422A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8</w:t>
                    </w:r>
                  </w:p>
                </w:txbxContent>
              </v:textbox>
            </v:shape>
          </w:pict>
        </mc:Fallback>
      </mc:AlternateContent>
    </w:r>
    <w:r w:rsidR="00CB7151" w:rsidRPr="00762D30">
      <w:rPr>
        <w:rFonts w:ascii="Century Gothic" w:hAnsi="Century Gothic" w:cs="Arial"/>
        <w:b/>
        <w:color w:val="003366"/>
        <w:lang w:val="pl-PL"/>
      </w:rPr>
      <w:t>SEMINAR</w:t>
    </w:r>
    <w:r w:rsidR="00876E9A" w:rsidRPr="00762D30">
      <w:rPr>
        <w:rFonts w:ascii="Century Gothic" w:hAnsi="Century Gothic" w:cs="Arial"/>
        <w:b/>
        <w:color w:val="003366"/>
        <w:lang w:val="pl-PL"/>
      </w:rPr>
      <w:t xml:space="preserve">  </w:t>
    </w:r>
    <w:r w:rsidR="00D86264" w:rsidRPr="00762D30">
      <w:rPr>
        <w:rFonts w:ascii="Century Gothic" w:hAnsi="Century Gothic" w:cs="Arial"/>
        <w:b/>
        <w:color w:val="003366"/>
        <w:lang w:val="pl-PL"/>
      </w:rPr>
      <w:t>„</w:t>
    </w:r>
    <w:r>
      <w:rPr>
        <w:rFonts w:ascii="Century Gothic" w:hAnsi="Century Gothic" w:cs="Arial"/>
        <w:b/>
        <w:color w:val="003366"/>
        <w:lang w:val="pl-PL"/>
      </w:rPr>
      <w:t>NOVO VRIJEME - VRIJEME ZA RURALNI TURIZAM</w:t>
    </w:r>
    <w:r w:rsidR="00D86264" w:rsidRPr="00762D30">
      <w:rPr>
        <w:rFonts w:ascii="Century Gothic" w:hAnsi="Century Gothic" w:cs="Arial"/>
        <w:b/>
        <w:color w:val="003366"/>
        <w:lang w:val="pl-PL"/>
      </w:rPr>
      <w:t>”</w:t>
    </w:r>
  </w:p>
  <w:p w:rsidR="00D86264" w:rsidRPr="00762D30" w:rsidRDefault="00990EEB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 xml:space="preserve">OBRAZOVANJE Z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TURIZAM 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NA </w:t>
    </w:r>
    <w:r w:rsidR="00CB7151" w:rsidRPr="00762D30">
      <w:rPr>
        <w:rFonts w:ascii="Century Gothic" w:hAnsi="Century Gothic" w:cs="Arial"/>
        <w:b/>
        <w:color w:val="003366"/>
        <w:lang w:val="pl-PL"/>
      </w:rPr>
      <w:t xml:space="preserve">SELJAČKIM </w:t>
    </w:r>
  </w:p>
  <w:p w:rsidR="00E122DD" w:rsidRDefault="00CB7151">
    <w:pPr>
      <w:pStyle w:val="Header"/>
      <w:rPr>
        <w:rFonts w:ascii="Century Gothic" w:hAnsi="Century Gothic" w:cs="Arial"/>
        <w:b/>
        <w:color w:val="003366"/>
        <w:lang w:val="pl-PL"/>
      </w:rPr>
    </w:pPr>
    <w:r w:rsidRPr="00762D30">
      <w:rPr>
        <w:rFonts w:ascii="Century Gothic" w:hAnsi="Century Gothic" w:cs="Arial"/>
        <w:b/>
        <w:color w:val="003366"/>
        <w:lang w:val="pl-PL"/>
      </w:rPr>
      <w:t>GOSPODARSTVIMA</w:t>
    </w:r>
    <w:r w:rsidR="00D86264" w:rsidRPr="00762D30">
      <w:rPr>
        <w:rFonts w:ascii="Century Gothic" w:hAnsi="Century Gothic" w:cs="Arial"/>
        <w:b/>
        <w:color w:val="003366"/>
        <w:lang w:val="pl-PL"/>
      </w:rPr>
      <w:t xml:space="preserve"> I RURALNI TUR</w:t>
    </w:r>
    <w:r w:rsidR="00331A0B" w:rsidRPr="00762D30">
      <w:rPr>
        <w:rFonts w:ascii="Century Gothic" w:hAnsi="Century Gothic" w:cs="Arial"/>
        <w:b/>
        <w:color w:val="003366"/>
        <w:lang w:val="pl-PL"/>
      </w:rPr>
      <w:t>I</w:t>
    </w:r>
    <w:r w:rsidR="00D86264" w:rsidRPr="00762D30">
      <w:rPr>
        <w:rFonts w:ascii="Century Gothic" w:hAnsi="Century Gothic" w:cs="Arial"/>
        <w:b/>
        <w:color w:val="003366"/>
        <w:lang w:val="pl-PL"/>
      </w:rPr>
      <w:t>ZAM</w:t>
    </w:r>
  </w:p>
  <w:p w:rsidR="008F422A" w:rsidRPr="008F422A" w:rsidRDefault="008F422A">
    <w:pPr>
      <w:pStyle w:val="Header"/>
      <w:rPr>
        <w:rFonts w:ascii="Century Gothic" w:hAnsi="Century Gothic" w:cs="Arial"/>
        <w:b/>
        <w:color w:val="003366"/>
        <w:sz w:val="10"/>
        <w:lang w:val="pl-PL"/>
      </w:rPr>
    </w:pPr>
  </w:p>
  <w:p w:rsidR="00024958" w:rsidRPr="008F422A" w:rsidRDefault="00024958">
    <w:pPr>
      <w:pStyle w:val="Header"/>
      <w:rPr>
        <w:rFonts w:ascii="Century Gothic" w:hAnsi="Century Gothic" w:cs="Arial"/>
        <w:b/>
        <w:color w:val="003366"/>
        <w:sz w:val="28"/>
        <w:u w:val="single"/>
        <w:lang w:val="pl-PL"/>
      </w:rPr>
    </w:pPr>
    <w:r w:rsidRPr="008F422A">
      <w:rPr>
        <w:rFonts w:ascii="Century Gothic" w:hAnsi="Century Gothic" w:cs="Arial"/>
        <w:b/>
        <w:color w:val="003366"/>
        <w:sz w:val="28"/>
        <w:u w:val="single"/>
        <w:lang w:val="pl-PL"/>
      </w:rPr>
      <w:t>MARKETING</w:t>
    </w:r>
    <w:r w:rsidR="00B517EA">
      <w:rPr>
        <w:rFonts w:ascii="Century Gothic" w:hAnsi="Century Gothic" w:cs="Arial"/>
        <w:b/>
        <w:color w:val="003366"/>
        <w:sz w:val="28"/>
        <w:u w:val="single"/>
        <w:lang w:val="pl-PL"/>
      </w:rPr>
      <w:t xml:space="preserve"> I GASTRONOMIJA</w:t>
    </w:r>
    <w:r w:rsidRPr="008F422A">
      <w:rPr>
        <w:rFonts w:ascii="Century Gothic" w:hAnsi="Century Gothic" w:cs="Arial"/>
        <w:b/>
        <w:color w:val="003366"/>
        <w:sz w:val="28"/>
        <w:u w:val="single"/>
        <w:lang w:val="pl-PL"/>
      </w:rPr>
      <w:t xml:space="preserve"> U RURALNOM TURIZMU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pt;height:9pt" o:bullet="t">
        <v:imagedata r:id="rId1" o:title="BD10300_"/>
      </v:shape>
    </w:pict>
  </w:numPicBullet>
  <w:numPicBullet w:numPicBulletId="1">
    <w:pict>
      <v:shape id="_x0000_i1029" type="#_x0000_t75" style="width:11.25pt;height:11.25pt" o:bullet="t">
        <v:imagedata r:id="rId2" o:title="BD14529_"/>
      </v:shape>
    </w:pict>
  </w:numPicBullet>
  <w:abstractNum w:abstractNumId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6e6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132D0"/>
    <w:rsid w:val="00024958"/>
    <w:rsid w:val="000266E2"/>
    <w:rsid w:val="00030EAF"/>
    <w:rsid w:val="00035B40"/>
    <w:rsid w:val="0004289D"/>
    <w:rsid w:val="0004485C"/>
    <w:rsid w:val="0006038C"/>
    <w:rsid w:val="00070D01"/>
    <w:rsid w:val="00071118"/>
    <w:rsid w:val="00076452"/>
    <w:rsid w:val="00076652"/>
    <w:rsid w:val="00084C05"/>
    <w:rsid w:val="00090D7C"/>
    <w:rsid w:val="0009371D"/>
    <w:rsid w:val="000A4549"/>
    <w:rsid w:val="000B2690"/>
    <w:rsid w:val="000C3BBF"/>
    <w:rsid w:val="000D1728"/>
    <w:rsid w:val="000F0034"/>
    <w:rsid w:val="000F377E"/>
    <w:rsid w:val="000F7381"/>
    <w:rsid w:val="000F7591"/>
    <w:rsid w:val="001035FC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46A2"/>
    <w:rsid w:val="0021524D"/>
    <w:rsid w:val="00221D03"/>
    <w:rsid w:val="00224886"/>
    <w:rsid w:val="002256FE"/>
    <w:rsid w:val="00225FD2"/>
    <w:rsid w:val="00230982"/>
    <w:rsid w:val="002463CA"/>
    <w:rsid w:val="00247C33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80B82"/>
    <w:rsid w:val="00285DF2"/>
    <w:rsid w:val="0029167A"/>
    <w:rsid w:val="002960AE"/>
    <w:rsid w:val="002A40F5"/>
    <w:rsid w:val="002A5488"/>
    <w:rsid w:val="002B524D"/>
    <w:rsid w:val="002B56FA"/>
    <w:rsid w:val="002C13D3"/>
    <w:rsid w:val="002D06F2"/>
    <w:rsid w:val="002D0A25"/>
    <w:rsid w:val="002E4E57"/>
    <w:rsid w:val="002F6E07"/>
    <w:rsid w:val="002F7265"/>
    <w:rsid w:val="00323CC9"/>
    <w:rsid w:val="00331A0B"/>
    <w:rsid w:val="003359A5"/>
    <w:rsid w:val="00336E98"/>
    <w:rsid w:val="00342AA7"/>
    <w:rsid w:val="00352B00"/>
    <w:rsid w:val="003638C1"/>
    <w:rsid w:val="00387670"/>
    <w:rsid w:val="003B0A4F"/>
    <w:rsid w:val="003D0E93"/>
    <w:rsid w:val="003E105B"/>
    <w:rsid w:val="003E3482"/>
    <w:rsid w:val="003F1FFE"/>
    <w:rsid w:val="004040BA"/>
    <w:rsid w:val="00406050"/>
    <w:rsid w:val="00411FF8"/>
    <w:rsid w:val="0041230F"/>
    <w:rsid w:val="00417CFD"/>
    <w:rsid w:val="00422DA0"/>
    <w:rsid w:val="004237C8"/>
    <w:rsid w:val="004374C4"/>
    <w:rsid w:val="0043772B"/>
    <w:rsid w:val="00441DE6"/>
    <w:rsid w:val="0045181B"/>
    <w:rsid w:val="004555F9"/>
    <w:rsid w:val="00463A67"/>
    <w:rsid w:val="00480737"/>
    <w:rsid w:val="00485B4F"/>
    <w:rsid w:val="0048649A"/>
    <w:rsid w:val="0048676E"/>
    <w:rsid w:val="004927A8"/>
    <w:rsid w:val="004961B8"/>
    <w:rsid w:val="0049741C"/>
    <w:rsid w:val="004A1500"/>
    <w:rsid w:val="004B31DA"/>
    <w:rsid w:val="004B48DB"/>
    <w:rsid w:val="004C5F4F"/>
    <w:rsid w:val="004D06E7"/>
    <w:rsid w:val="004D091C"/>
    <w:rsid w:val="004D21B7"/>
    <w:rsid w:val="004D4479"/>
    <w:rsid w:val="004E00F0"/>
    <w:rsid w:val="004E5F9A"/>
    <w:rsid w:val="004E7068"/>
    <w:rsid w:val="004F4218"/>
    <w:rsid w:val="004F42BC"/>
    <w:rsid w:val="004F59D2"/>
    <w:rsid w:val="00506F08"/>
    <w:rsid w:val="00515B77"/>
    <w:rsid w:val="00527EDC"/>
    <w:rsid w:val="00546F1E"/>
    <w:rsid w:val="00562644"/>
    <w:rsid w:val="0056332F"/>
    <w:rsid w:val="00572C96"/>
    <w:rsid w:val="00572F1D"/>
    <w:rsid w:val="005761DA"/>
    <w:rsid w:val="00576411"/>
    <w:rsid w:val="00577E69"/>
    <w:rsid w:val="00592239"/>
    <w:rsid w:val="005963A4"/>
    <w:rsid w:val="005A29D0"/>
    <w:rsid w:val="005A4750"/>
    <w:rsid w:val="005D66C3"/>
    <w:rsid w:val="005E2E12"/>
    <w:rsid w:val="005F0507"/>
    <w:rsid w:val="005F325D"/>
    <w:rsid w:val="005F67BB"/>
    <w:rsid w:val="00603A53"/>
    <w:rsid w:val="00606BE5"/>
    <w:rsid w:val="006072A4"/>
    <w:rsid w:val="0060746A"/>
    <w:rsid w:val="00623936"/>
    <w:rsid w:val="00634FE4"/>
    <w:rsid w:val="0064067F"/>
    <w:rsid w:val="0064646C"/>
    <w:rsid w:val="00647B44"/>
    <w:rsid w:val="0065668B"/>
    <w:rsid w:val="00662FCF"/>
    <w:rsid w:val="006741DB"/>
    <w:rsid w:val="00685865"/>
    <w:rsid w:val="00685CBA"/>
    <w:rsid w:val="00693854"/>
    <w:rsid w:val="006A3A7E"/>
    <w:rsid w:val="006A653C"/>
    <w:rsid w:val="006C2891"/>
    <w:rsid w:val="006C5E6E"/>
    <w:rsid w:val="006D043A"/>
    <w:rsid w:val="006D2327"/>
    <w:rsid w:val="006D3D8F"/>
    <w:rsid w:val="006D57D8"/>
    <w:rsid w:val="006E1ED4"/>
    <w:rsid w:val="006E420F"/>
    <w:rsid w:val="006E42DD"/>
    <w:rsid w:val="006E5E67"/>
    <w:rsid w:val="00700585"/>
    <w:rsid w:val="00703E0E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402C"/>
    <w:rsid w:val="00856538"/>
    <w:rsid w:val="00860459"/>
    <w:rsid w:val="00873A75"/>
    <w:rsid w:val="00873D4F"/>
    <w:rsid w:val="00876E9A"/>
    <w:rsid w:val="0088042E"/>
    <w:rsid w:val="00895B23"/>
    <w:rsid w:val="008976A4"/>
    <w:rsid w:val="008A02A4"/>
    <w:rsid w:val="008A25DE"/>
    <w:rsid w:val="008A4C67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422A"/>
    <w:rsid w:val="008F5EF4"/>
    <w:rsid w:val="008F67F6"/>
    <w:rsid w:val="009004E7"/>
    <w:rsid w:val="00902C12"/>
    <w:rsid w:val="00910A73"/>
    <w:rsid w:val="00915FFC"/>
    <w:rsid w:val="009264DF"/>
    <w:rsid w:val="00932479"/>
    <w:rsid w:val="009378AE"/>
    <w:rsid w:val="009431EC"/>
    <w:rsid w:val="00943D62"/>
    <w:rsid w:val="00952C66"/>
    <w:rsid w:val="00960DE2"/>
    <w:rsid w:val="00983183"/>
    <w:rsid w:val="00985F32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A00149"/>
    <w:rsid w:val="00A136AC"/>
    <w:rsid w:val="00A14339"/>
    <w:rsid w:val="00A22B5F"/>
    <w:rsid w:val="00A25A98"/>
    <w:rsid w:val="00A26DBC"/>
    <w:rsid w:val="00A3039D"/>
    <w:rsid w:val="00A42501"/>
    <w:rsid w:val="00A433AB"/>
    <w:rsid w:val="00A50851"/>
    <w:rsid w:val="00A5507A"/>
    <w:rsid w:val="00A55BB0"/>
    <w:rsid w:val="00A830A8"/>
    <w:rsid w:val="00A86318"/>
    <w:rsid w:val="00A87516"/>
    <w:rsid w:val="00AA573E"/>
    <w:rsid w:val="00AB2CAC"/>
    <w:rsid w:val="00AB7680"/>
    <w:rsid w:val="00AC0028"/>
    <w:rsid w:val="00AC1D16"/>
    <w:rsid w:val="00AC2C34"/>
    <w:rsid w:val="00AD066D"/>
    <w:rsid w:val="00AD5103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17EA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C1076A"/>
    <w:rsid w:val="00C13C8C"/>
    <w:rsid w:val="00C248CB"/>
    <w:rsid w:val="00C31061"/>
    <w:rsid w:val="00C34BC9"/>
    <w:rsid w:val="00C44216"/>
    <w:rsid w:val="00C54D14"/>
    <w:rsid w:val="00C562DE"/>
    <w:rsid w:val="00C67955"/>
    <w:rsid w:val="00C8045E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2A8"/>
    <w:rsid w:val="00D02174"/>
    <w:rsid w:val="00D02326"/>
    <w:rsid w:val="00D02CAA"/>
    <w:rsid w:val="00D03D8A"/>
    <w:rsid w:val="00D04F6A"/>
    <w:rsid w:val="00D17F3A"/>
    <w:rsid w:val="00D20B90"/>
    <w:rsid w:val="00D21790"/>
    <w:rsid w:val="00D245DA"/>
    <w:rsid w:val="00D32276"/>
    <w:rsid w:val="00D36A02"/>
    <w:rsid w:val="00D569C9"/>
    <w:rsid w:val="00D62A41"/>
    <w:rsid w:val="00D75A05"/>
    <w:rsid w:val="00D81D5E"/>
    <w:rsid w:val="00D8365F"/>
    <w:rsid w:val="00D86264"/>
    <w:rsid w:val="00D9629D"/>
    <w:rsid w:val="00DA0472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64BD"/>
    <w:rsid w:val="00E26E41"/>
    <w:rsid w:val="00E33C45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1E42"/>
    <w:rsid w:val="00EC2536"/>
    <w:rsid w:val="00EC27F6"/>
    <w:rsid w:val="00EC5006"/>
    <w:rsid w:val="00EC5393"/>
    <w:rsid w:val="00EE3022"/>
    <w:rsid w:val="00EF759B"/>
    <w:rsid w:val="00F01150"/>
    <w:rsid w:val="00F22FA4"/>
    <w:rsid w:val="00F27EDC"/>
    <w:rsid w:val="00F3189A"/>
    <w:rsid w:val="00F44108"/>
    <w:rsid w:val="00F51D9C"/>
    <w:rsid w:val="00F53918"/>
    <w:rsid w:val="00F61802"/>
    <w:rsid w:val="00F74F98"/>
    <w:rsid w:val="00F76480"/>
    <w:rsid w:val="00F77C55"/>
    <w:rsid w:val="00F85CAB"/>
    <w:rsid w:val="00F86B4F"/>
    <w:rsid w:val="00F93C21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1D28"/>
    <w:rsid w:val="00FF2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6e6e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A29D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nfo@klubselo.hr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114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Mihovil</cp:lastModifiedBy>
  <cp:revision>6</cp:revision>
  <cp:lastPrinted>2014-03-18T19:01:00Z</cp:lastPrinted>
  <dcterms:created xsi:type="dcterms:W3CDTF">2018-02-20T13:36:00Z</dcterms:created>
  <dcterms:modified xsi:type="dcterms:W3CDTF">2018-02-26T12:05:00Z</dcterms:modified>
</cp:coreProperties>
</file>